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7F05B" w14:textId="3785FE79" w:rsidR="00FC2AF6" w:rsidRDefault="00FC2AF6" w:rsidP="00294424">
      <w:pPr>
        <w:spacing w:after="0"/>
        <w:rPr>
          <w:rFonts w:cstheme="minorHAnsi"/>
        </w:rPr>
      </w:pPr>
      <w:r>
        <w:rPr>
          <w:rFonts w:cstheme="minorHAnsi"/>
          <w:noProof/>
          <w:lang w:eastAsia="en-PH"/>
        </w:rPr>
        <w:drawing>
          <wp:anchor distT="0" distB="0" distL="114300" distR="114300" simplePos="0" relativeHeight="251670528" behindDoc="0" locked="0" layoutInCell="1" allowOverlap="1" wp14:anchorId="37EA8ED0" wp14:editId="514D7F07">
            <wp:simplePos x="0" y="0"/>
            <wp:positionH relativeFrom="margin">
              <wp:posOffset>-76200</wp:posOffset>
            </wp:positionH>
            <wp:positionV relativeFrom="paragraph">
              <wp:posOffset>3175</wp:posOffset>
            </wp:positionV>
            <wp:extent cx="733425" cy="733425"/>
            <wp:effectExtent l="0" t="0" r="9525" b="952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CC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4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8028F8" w14:textId="0711235B" w:rsidR="00FC2AF6" w:rsidRPr="00D554ED" w:rsidRDefault="00FC2AF6" w:rsidP="00FC2AF6">
      <w:pPr>
        <w:rPr>
          <w:rFonts w:cstheme="minorHAnsi"/>
        </w:rPr>
      </w:pPr>
    </w:p>
    <w:p w14:paraId="48FCE679" w14:textId="0D798F3F" w:rsidR="006736A6" w:rsidRDefault="00FC2AF6" w:rsidP="00D80748">
      <w:pPr>
        <w:jc w:val="center"/>
        <w:rPr>
          <w:rFonts w:cstheme="minorHAnsi"/>
          <w:b/>
          <w:sz w:val="28"/>
          <w:szCs w:val="28"/>
        </w:rPr>
      </w:pPr>
      <w:r w:rsidRPr="00D554ED">
        <w:rPr>
          <w:rFonts w:cstheme="minorHAnsi"/>
          <w:b/>
          <w:sz w:val="28"/>
          <w:szCs w:val="28"/>
        </w:rPr>
        <w:t>S</w:t>
      </w:r>
      <w:r>
        <w:rPr>
          <w:rFonts w:cstheme="minorHAnsi"/>
          <w:b/>
          <w:sz w:val="28"/>
          <w:szCs w:val="28"/>
        </w:rPr>
        <w:t xml:space="preserve">AFETY </w:t>
      </w:r>
      <w:r w:rsidR="00AE5E5D">
        <w:rPr>
          <w:rFonts w:cstheme="minorHAnsi"/>
          <w:b/>
          <w:sz w:val="28"/>
          <w:szCs w:val="28"/>
        </w:rPr>
        <w:t>&amp; SECU</w:t>
      </w:r>
      <w:r w:rsidR="00F01140">
        <w:rPr>
          <w:rFonts w:cstheme="minorHAnsi"/>
          <w:b/>
          <w:sz w:val="28"/>
          <w:szCs w:val="28"/>
        </w:rPr>
        <w:t xml:space="preserve">RITY </w:t>
      </w:r>
      <w:bookmarkStart w:id="0" w:name="_GoBack"/>
      <w:bookmarkEnd w:id="0"/>
      <w:r>
        <w:rPr>
          <w:rFonts w:cstheme="minorHAnsi"/>
          <w:b/>
          <w:sz w:val="28"/>
          <w:szCs w:val="28"/>
        </w:rPr>
        <w:t xml:space="preserve">INSPECTION </w:t>
      </w:r>
      <w:r w:rsidRPr="00D554ED">
        <w:rPr>
          <w:rFonts w:cstheme="minorHAnsi"/>
          <w:b/>
          <w:sz w:val="28"/>
          <w:szCs w:val="28"/>
        </w:rPr>
        <w:t>CHECKLIST</w:t>
      </w:r>
    </w:p>
    <w:p w14:paraId="4D9CDE20" w14:textId="77777777" w:rsidR="00B115BE" w:rsidRPr="00D554ED" w:rsidRDefault="00B115BE" w:rsidP="00D80748">
      <w:pPr>
        <w:jc w:val="center"/>
        <w:rPr>
          <w:rFonts w:cstheme="minorHAnsi"/>
          <w:b/>
          <w:sz w:val="28"/>
          <w:szCs w:val="28"/>
        </w:rPr>
      </w:pPr>
    </w:p>
    <w:p w14:paraId="5E89427D" w14:textId="77777777" w:rsidR="00FC2AF6" w:rsidRDefault="00FC2AF6" w:rsidP="00FC2AF6">
      <w:pPr>
        <w:rPr>
          <w:rFonts w:cstheme="minorHAnsi"/>
        </w:rPr>
      </w:pPr>
      <w:r w:rsidRPr="00D554ED">
        <w:rPr>
          <w:rFonts w:cstheme="minorHAnsi"/>
        </w:rPr>
        <w:t>Security Personnel: __________________________________</w:t>
      </w:r>
      <w:r w:rsidRPr="00D554ED">
        <w:rPr>
          <w:rFonts w:cstheme="minorHAnsi"/>
        </w:rPr>
        <w:tab/>
        <w:t>Date of Duty: ________________________</w:t>
      </w:r>
    </w:p>
    <w:p w14:paraId="470B8275" w14:textId="2959CE80" w:rsidR="008C61BC" w:rsidRPr="00D80748" w:rsidRDefault="00FC2AF6" w:rsidP="00D80748">
      <w:pPr>
        <w:rPr>
          <w:rFonts w:cstheme="minorHAnsi"/>
        </w:rPr>
      </w:pPr>
      <w:r w:rsidRPr="00D554ED">
        <w:rPr>
          <w:rFonts w:cstheme="minorHAnsi"/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40BD04C" wp14:editId="54429CF8">
                <wp:simplePos x="0" y="0"/>
                <wp:positionH relativeFrom="column">
                  <wp:posOffset>1323975</wp:posOffset>
                </wp:positionH>
                <wp:positionV relativeFrom="paragraph">
                  <wp:posOffset>37465</wp:posOffset>
                </wp:positionV>
                <wp:extent cx="152400" cy="11430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EB44D49">
              <v:rect id="Rectangle 13" style="position:absolute;margin-left:104.25pt;margin-top:2.95pt;width:12pt;height: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black [3213]" strokeweight="1pt" w14:anchorId="7588BCD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"/>
            </w:pict>
          </mc:Fallback>
        </mc:AlternateContent>
      </w:r>
      <w:r w:rsidRPr="00D554ED">
        <w:rPr>
          <w:rFonts w:cstheme="minorHAnsi"/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A8CBA20" wp14:editId="23CD23E9">
                <wp:simplePos x="0" y="0"/>
                <wp:positionH relativeFrom="column">
                  <wp:posOffset>48260</wp:posOffset>
                </wp:positionH>
                <wp:positionV relativeFrom="paragraph">
                  <wp:posOffset>42545</wp:posOffset>
                </wp:positionV>
                <wp:extent cx="152400" cy="114300"/>
                <wp:effectExtent l="0" t="0" r="1905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DB15264">
              <v:rect id="Rectangle 14" style="position:absolute;margin-left:3.8pt;margin-top:3.35pt;width:12pt;height: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black [3213]" strokeweight="1pt" w14:anchorId="037E0C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"/>
            </w:pict>
          </mc:Fallback>
        </mc:AlternateContent>
      </w:r>
      <w:r>
        <w:rPr>
          <w:rFonts w:cstheme="minorHAnsi"/>
        </w:rPr>
        <w:tab/>
      </w:r>
      <w:r w:rsidRPr="00D554ED">
        <w:rPr>
          <w:rFonts w:cstheme="minorHAnsi"/>
        </w:rPr>
        <w:t>MCC Main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D554ED">
        <w:rPr>
          <w:rFonts w:cstheme="minorHAnsi"/>
        </w:rPr>
        <w:t xml:space="preserve">MCC </w:t>
      </w:r>
      <w:proofErr w:type="spellStart"/>
      <w:r w:rsidRPr="00D554ED">
        <w:rPr>
          <w:rFonts w:cstheme="minorHAnsi"/>
        </w:rPr>
        <w:t>Dapdap</w:t>
      </w:r>
      <w:proofErr w:type="spellEnd"/>
    </w:p>
    <w:tbl>
      <w:tblPr>
        <w:tblStyle w:val="TableGrid"/>
        <w:tblpPr w:leftFromText="180" w:rightFromText="180" w:vertAnchor="page" w:horzAnchor="margin" w:tblpY="3301"/>
        <w:tblW w:w="10910" w:type="dxa"/>
        <w:tblLook w:val="04A0" w:firstRow="1" w:lastRow="0" w:firstColumn="1" w:lastColumn="0" w:noHBand="0" w:noVBand="1"/>
      </w:tblPr>
      <w:tblGrid>
        <w:gridCol w:w="1326"/>
        <w:gridCol w:w="5790"/>
        <w:gridCol w:w="1129"/>
        <w:gridCol w:w="2665"/>
      </w:tblGrid>
      <w:tr w:rsidR="00D80748" w:rsidRPr="00D554ED" w14:paraId="53C6BD36" w14:textId="77777777" w:rsidTr="002535C3">
        <w:trPr>
          <w:trHeight w:val="169"/>
        </w:trPr>
        <w:tc>
          <w:tcPr>
            <w:tcW w:w="1326" w:type="dxa"/>
          </w:tcPr>
          <w:p w14:paraId="2D9E0FD6" w14:textId="0F8ED7EE" w:rsidR="00D80748" w:rsidRPr="00D554ED" w:rsidRDefault="00A00215" w:rsidP="00B115BE">
            <w:pPr>
              <w:spacing w:before="24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REQUENCY</w:t>
            </w:r>
          </w:p>
        </w:tc>
        <w:tc>
          <w:tcPr>
            <w:tcW w:w="5790" w:type="dxa"/>
          </w:tcPr>
          <w:p w14:paraId="23D24CC0" w14:textId="77777777" w:rsidR="00D80748" w:rsidRPr="00D554ED" w:rsidRDefault="00D80748" w:rsidP="00B115BE">
            <w:pPr>
              <w:pStyle w:val="ListParagraph"/>
              <w:jc w:val="center"/>
              <w:rPr>
                <w:rFonts w:cstheme="minorHAnsi"/>
                <w:b/>
              </w:rPr>
            </w:pPr>
          </w:p>
          <w:p w14:paraId="55D72A94" w14:textId="77777777" w:rsidR="00D80748" w:rsidRPr="00D554ED" w:rsidRDefault="00D80748" w:rsidP="00B115BE">
            <w:pPr>
              <w:pStyle w:val="ListParagraph"/>
              <w:jc w:val="center"/>
              <w:rPr>
                <w:rFonts w:cstheme="minorHAnsi"/>
                <w:b/>
              </w:rPr>
            </w:pPr>
            <w:r w:rsidRPr="00D554ED">
              <w:rPr>
                <w:rFonts w:cstheme="minorHAnsi"/>
                <w:b/>
              </w:rPr>
              <w:t>INSPECTION ACTIVITY</w:t>
            </w:r>
          </w:p>
        </w:tc>
        <w:tc>
          <w:tcPr>
            <w:tcW w:w="1129" w:type="dxa"/>
          </w:tcPr>
          <w:p w14:paraId="3A895EE3" w14:textId="77777777" w:rsidR="00D80748" w:rsidRPr="00D554ED" w:rsidRDefault="00D80748" w:rsidP="00B115BE">
            <w:pPr>
              <w:jc w:val="center"/>
              <w:rPr>
                <w:rFonts w:cstheme="minorHAnsi"/>
                <w:b/>
              </w:rPr>
            </w:pPr>
            <w:r w:rsidRPr="00D554ED">
              <w:rPr>
                <w:rFonts w:cstheme="minorHAnsi"/>
                <w:b/>
              </w:rPr>
              <w:t xml:space="preserve">Put </w:t>
            </w:r>
            <w:r w:rsidRPr="00D554ED">
              <w:rPr>
                <w:rFonts w:ascii="Segoe UI Emoji" w:hAnsi="Segoe UI Emoji" w:cs="Segoe UI Emoji"/>
                <w:b/>
                <w:color w:val="202124"/>
                <w:shd w:val="clear" w:color="auto" w:fill="FFFFFF"/>
              </w:rPr>
              <w:t>✔</w:t>
            </w:r>
            <w:r w:rsidRPr="00D554ED">
              <w:rPr>
                <w:rFonts w:cstheme="minorHAnsi"/>
                <w:b/>
                <w:color w:val="202124"/>
                <w:shd w:val="clear" w:color="auto" w:fill="FFFFFF"/>
              </w:rPr>
              <w:t xml:space="preserve"> if DONE</w:t>
            </w:r>
          </w:p>
        </w:tc>
        <w:tc>
          <w:tcPr>
            <w:tcW w:w="2665" w:type="dxa"/>
          </w:tcPr>
          <w:p w14:paraId="4309EC41" w14:textId="77777777" w:rsidR="00D80748" w:rsidRPr="00D554ED" w:rsidRDefault="00D80748" w:rsidP="00B115BE">
            <w:pPr>
              <w:jc w:val="center"/>
              <w:rPr>
                <w:rFonts w:cstheme="minorHAnsi"/>
                <w:b/>
              </w:rPr>
            </w:pPr>
          </w:p>
          <w:p w14:paraId="6EB93F85" w14:textId="77777777" w:rsidR="00D80748" w:rsidRPr="00D554ED" w:rsidRDefault="00D80748" w:rsidP="00B115BE">
            <w:pPr>
              <w:jc w:val="center"/>
              <w:rPr>
                <w:rFonts w:cstheme="minorHAnsi"/>
                <w:b/>
              </w:rPr>
            </w:pPr>
            <w:r w:rsidRPr="00D554ED">
              <w:rPr>
                <w:rFonts w:cstheme="minorHAnsi"/>
                <w:b/>
              </w:rPr>
              <w:t>REMARKS</w:t>
            </w:r>
          </w:p>
        </w:tc>
      </w:tr>
      <w:tr w:rsidR="002535C3" w:rsidRPr="00D554ED" w14:paraId="6F9B2473" w14:textId="77777777" w:rsidTr="002535C3">
        <w:trPr>
          <w:trHeight w:val="169"/>
        </w:trPr>
        <w:tc>
          <w:tcPr>
            <w:tcW w:w="1326" w:type="dxa"/>
            <w:vMerge w:val="restart"/>
          </w:tcPr>
          <w:p w14:paraId="5AE5F8C2" w14:textId="77777777" w:rsidR="002535C3" w:rsidRDefault="002535C3" w:rsidP="00B115BE">
            <w:pPr>
              <w:spacing w:before="240"/>
              <w:jc w:val="center"/>
              <w:rPr>
                <w:rFonts w:cstheme="minorHAnsi"/>
                <w:b/>
              </w:rPr>
            </w:pPr>
          </w:p>
          <w:p w14:paraId="633C8F7D" w14:textId="77777777" w:rsidR="002535C3" w:rsidRDefault="002535C3" w:rsidP="00B115BE">
            <w:pPr>
              <w:spacing w:before="240"/>
              <w:jc w:val="center"/>
              <w:rPr>
                <w:rFonts w:cstheme="minorHAnsi"/>
                <w:b/>
              </w:rPr>
            </w:pPr>
          </w:p>
          <w:p w14:paraId="7AEEA154" w14:textId="77777777" w:rsidR="002535C3" w:rsidRDefault="002535C3" w:rsidP="00B115BE">
            <w:pPr>
              <w:spacing w:before="240"/>
              <w:jc w:val="center"/>
              <w:rPr>
                <w:rFonts w:cstheme="minorHAnsi"/>
                <w:b/>
              </w:rPr>
            </w:pPr>
          </w:p>
          <w:p w14:paraId="4D289FE4" w14:textId="77777777" w:rsidR="002535C3" w:rsidRDefault="002535C3" w:rsidP="00B115BE">
            <w:pPr>
              <w:spacing w:before="240"/>
              <w:jc w:val="center"/>
              <w:rPr>
                <w:rFonts w:cstheme="minorHAnsi"/>
                <w:b/>
              </w:rPr>
            </w:pPr>
          </w:p>
          <w:p w14:paraId="2803E957" w14:textId="77777777" w:rsidR="002535C3" w:rsidRDefault="002535C3" w:rsidP="00B115BE">
            <w:pPr>
              <w:spacing w:before="240"/>
              <w:jc w:val="center"/>
              <w:rPr>
                <w:rFonts w:cstheme="minorHAnsi"/>
                <w:b/>
              </w:rPr>
            </w:pPr>
          </w:p>
          <w:p w14:paraId="6CE75645" w14:textId="77777777" w:rsidR="002535C3" w:rsidRDefault="002535C3" w:rsidP="00B115BE">
            <w:pPr>
              <w:spacing w:before="240"/>
              <w:jc w:val="center"/>
              <w:rPr>
                <w:rFonts w:cstheme="minorHAnsi"/>
                <w:b/>
              </w:rPr>
            </w:pPr>
          </w:p>
          <w:p w14:paraId="5CF30889" w14:textId="77777777" w:rsidR="002535C3" w:rsidRDefault="002535C3" w:rsidP="00B115BE">
            <w:pPr>
              <w:spacing w:before="240"/>
              <w:jc w:val="center"/>
              <w:rPr>
                <w:rFonts w:cstheme="minorHAnsi"/>
                <w:b/>
              </w:rPr>
            </w:pPr>
          </w:p>
          <w:p w14:paraId="0A55B00A" w14:textId="01E58384" w:rsidR="002535C3" w:rsidRPr="00B115BE" w:rsidRDefault="002535C3" w:rsidP="00B115BE">
            <w:pPr>
              <w:spacing w:before="240"/>
              <w:jc w:val="center"/>
              <w:rPr>
                <w:rFonts w:cstheme="minorHAnsi"/>
                <w:b/>
              </w:rPr>
            </w:pPr>
            <w:r w:rsidRPr="00B115BE">
              <w:rPr>
                <w:rFonts w:cstheme="minorHAnsi"/>
                <w:b/>
              </w:rPr>
              <w:t>Daily</w:t>
            </w:r>
          </w:p>
        </w:tc>
        <w:tc>
          <w:tcPr>
            <w:tcW w:w="5790" w:type="dxa"/>
          </w:tcPr>
          <w:p w14:paraId="33010AD9" w14:textId="77777777" w:rsidR="002535C3" w:rsidRDefault="002535C3" w:rsidP="00B115BE">
            <w:pPr>
              <w:rPr>
                <w:rFonts w:eastAsiaTheme="minorEastAsia" w:cstheme="minorHAnsi"/>
                <w:sz w:val="20"/>
                <w:szCs w:val="18"/>
              </w:rPr>
            </w:pPr>
            <w:r>
              <w:rPr>
                <w:rFonts w:eastAsiaTheme="minorEastAsia" w:cstheme="minorHAnsi"/>
                <w:sz w:val="20"/>
                <w:szCs w:val="18"/>
              </w:rPr>
              <w:t>1.</w:t>
            </w:r>
            <w:r w:rsidRPr="00B115BE">
              <w:rPr>
                <w:rFonts w:eastAsiaTheme="minorEastAsia" w:cstheme="minorHAnsi"/>
                <w:sz w:val="20"/>
                <w:szCs w:val="18"/>
              </w:rPr>
              <w:t>Monitor and control access at building entrances and vehicle gates; strictly implement policy on permitting entry to all employees, students, clients, and visitors; controls traffic by directing drivers while making sure proper checking of vehicle before they leave the campus’ premises.</w:t>
            </w:r>
          </w:p>
          <w:p w14:paraId="3B955440" w14:textId="3025BE44" w:rsidR="002535C3" w:rsidRPr="00B115BE" w:rsidRDefault="002535C3" w:rsidP="00B115BE">
            <w:pPr>
              <w:rPr>
                <w:rFonts w:eastAsiaTheme="minorEastAsia" w:cstheme="minorHAnsi"/>
                <w:sz w:val="20"/>
                <w:szCs w:val="18"/>
              </w:rPr>
            </w:pPr>
          </w:p>
        </w:tc>
        <w:tc>
          <w:tcPr>
            <w:tcW w:w="1129" w:type="dxa"/>
          </w:tcPr>
          <w:p w14:paraId="6ACDE248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776EC57C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</w:tr>
      <w:tr w:rsidR="002535C3" w:rsidRPr="00D554ED" w14:paraId="21EFAED9" w14:textId="77777777" w:rsidTr="002535C3">
        <w:trPr>
          <w:trHeight w:val="169"/>
        </w:trPr>
        <w:tc>
          <w:tcPr>
            <w:tcW w:w="1326" w:type="dxa"/>
            <w:vMerge/>
          </w:tcPr>
          <w:p w14:paraId="2DD23A1A" w14:textId="43F59C4A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7CAEB951" w14:textId="77777777" w:rsidR="002535C3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2. </w:t>
            </w:r>
            <w:r w:rsidRPr="00030DBC">
              <w:rPr>
                <w:rFonts w:eastAsia="Times New Roman" w:cstheme="minorHAnsi"/>
                <w:sz w:val="20"/>
                <w:szCs w:val="18"/>
                <w:lang w:eastAsia="en-PH"/>
              </w:rPr>
              <w:t>Secures premises and personnel by patrolling property.</w:t>
            </w:r>
          </w:p>
          <w:p w14:paraId="5FF8BFBE" w14:textId="4A09FFFF" w:rsidR="002535C3" w:rsidRPr="00B115BE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64E0D255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1FF1FFD1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</w:tr>
      <w:tr w:rsidR="002535C3" w:rsidRPr="00D554ED" w14:paraId="5DFAB405" w14:textId="77777777" w:rsidTr="002535C3">
        <w:trPr>
          <w:trHeight w:val="169"/>
        </w:trPr>
        <w:tc>
          <w:tcPr>
            <w:tcW w:w="1326" w:type="dxa"/>
            <w:vMerge/>
          </w:tcPr>
          <w:p w14:paraId="03137DF9" w14:textId="40799262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18FACD23" w14:textId="77777777" w:rsidR="002535C3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3. </w:t>
            </w:r>
            <w:r w:rsidRPr="00030DBC">
              <w:rPr>
                <w:rFonts w:eastAsia="Times New Roman" w:cstheme="minorHAnsi"/>
                <w:sz w:val="20"/>
                <w:szCs w:val="18"/>
                <w:lang w:eastAsia="en-PH"/>
              </w:rPr>
              <w:t>Inspecting buildings, equipment, and access points.</w:t>
            </w:r>
          </w:p>
          <w:p w14:paraId="77F3EF0D" w14:textId="560856E7" w:rsidR="002535C3" w:rsidRPr="00B115BE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6426AC86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3AB5729D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</w:tr>
      <w:tr w:rsidR="002535C3" w:rsidRPr="00D554ED" w14:paraId="60CDE902" w14:textId="77777777" w:rsidTr="002535C3">
        <w:trPr>
          <w:trHeight w:val="169"/>
        </w:trPr>
        <w:tc>
          <w:tcPr>
            <w:tcW w:w="1326" w:type="dxa"/>
            <w:vMerge/>
          </w:tcPr>
          <w:p w14:paraId="75D90C7D" w14:textId="12F188BB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566C8A14" w14:textId="77777777" w:rsidR="002535C3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>4.</w:t>
            </w:r>
            <w:r w:rsidRPr="008C61BC"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 Patrol randomly or regularly building and perimeter as directed</w:t>
            </w: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>.</w:t>
            </w:r>
          </w:p>
          <w:p w14:paraId="6346A421" w14:textId="689C7CCC" w:rsidR="002535C3" w:rsidRPr="00B115BE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28137808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0DF08FEB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</w:tr>
      <w:tr w:rsidR="002535C3" w:rsidRPr="00D554ED" w14:paraId="34FEE4EB" w14:textId="77777777" w:rsidTr="002535C3">
        <w:trPr>
          <w:trHeight w:val="169"/>
        </w:trPr>
        <w:tc>
          <w:tcPr>
            <w:tcW w:w="1326" w:type="dxa"/>
            <w:vMerge/>
          </w:tcPr>
          <w:p w14:paraId="5670EC3C" w14:textId="57171A37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416A3B35" w14:textId="77777777" w:rsidR="002535C3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5. </w:t>
            </w:r>
            <w:r w:rsidRPr="00030DBC">
              <w:rPr>
                <w:rFonts w:eastAsia="Times New Roman" w:cstheme="minorHAnsi"/>
                <w:sz w:val="20"/>
                <w:szCs w:val="18"/>
                <w:lang w:eastAsia="en-PH"/>
              </w:rPr>
              <w:t>Check all offices’ equipment (e.g. air-condition, electric fan, air purifier, water dispenser, etc.) if properly turn-off before and after office hours.</w:t>
            </w:r>
          </w:p>
          <w:p w14:paraId="00C9C70E" w14:textId="1CFA17A8" w:rsidR="002535C3" w:rsidRPr="008C61BC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57E615D6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30E0A3F6" w14:textId="007A7B72" w:rsidR="002535C3" w:rsidRPr="00D554ED" w:rsidRDefault="002535C3" w:rsidP="00B115BE">
            <w:pPr>
              <w:rPr>
                <w:rFonts w:cstheme="minorHAnsi"/>
              </w:rPr>
            </w:pPr>
          </w:p>
        </w:tc>
      </w:tr>
      <w:tr w:rsidR="002535C3" w:rsidRPr="00D554ED" w14:paraId="5BE72F70" w14:textId="77777777" w:rsidTr="002535C3">
        <w:trPr>
          <w:trHeight w:val="169"/>
        </w:trPr>
        <w:tc>
          <w:tcPr>
            <w:tcW w:w="1326" w:type="dxa"/>
            <w:vMerge/>
          </w:tcPr>
          <w:p w14:paraId="31A0C8F7" w14:textId="2C55973C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57109861" w14:textId="77777777" w:rsidR="002535C3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4. </w:t>
            </w:r>
            <w:r w:rsidRPr="00030DBC">
              <w:rPr>
                <w:rFonts w:eastAsia="Times New Roman" w:cstheme="minorHAnsi"/>
                <w:sz w:val="20"/>
                <w:szCs w:val="18"/>
                <w:lang w:eastAsia="en-PH"/>
              </w:rPr>
              <w:t>Prevents losses and damage by reporting irregularities immediately.</w:t>
            </w:r>
          </w:p>
          <w:p w14:paraId="41F9717E" w14:textId="236E3C6B" w:rsidR="002535C3" w:rsidRPr="00B115BE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1983C937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6FCB0E0E" w14:textId="2CD79FB0" w:rsidR="002535C3" w:rsidRPr="00D554ED" w:rsidRDefault="002535C3" w:rsidP="00B115BE">
            <w:pPr>
              <w:rPr>
                <w:rFonts w:cstheme="minorHAnsi"/>
              </w:rPr>
            </w:pPr>
          </w:p>
        </w:tc>
      </w:tr>
      <w:tr w:rsidR="002535C3" w:rsidRPr="00D554ED" w14:paraId="43D489B0" w14:textId="77777777" w:rsidTr="002535C3">
        <w:trPr>
          <w:trHeight w:val="169"/>
        </w:trPr>
        <w:tc>
          <w:tcPr>
            <w:tcW w:w="1326" w:type="dxa"/>
            <w:vMerge/>
          </w:tcPr>
          <w:p w14:paraId="4F13BB5F" w14:textId="6A9797CF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0CBCD45C" w14:textId="77777777" w:rsidR="002535C3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5. </w:t>
            </w:r>
            <w:r w:rsidRPr="008C61BC">
              <w:rPr>
                <w:rFonts w:eastAsia="Times New Roman" w:cstheme="minorHAnsi"/>
                <w:sz w:val="20"/>
                <w:szCs w:val="18"/>
                <w:lang w:eastAsia="en-PH"/>
              </w:rPr>
              <w:t>Informing violators of policy and procedures.</w:t>
            </w:r>
          </w:p>
          <w:p w14:paraId="25800258" w14:textId="32B2B454" w:rsidR="002535C3" w:rsidRPr="008C61BC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3AE6AF0E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3ED671B2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</w:tr>
      <w:tr w:rsidR="002535C3" w:rsidRPr="00D554ED" w14:paraId="75D4EBAE" w14:textId="77777777" w:rsidTr="002535C3">
        <w:trPr>
          <w:trHeight w:val="169"/>
        </w:trPr>
        <w:tc>
          <w:tcPr>
            <w:tcW w:w="1326" w:type="dxa"/>
            <w:vMerge/>
          </w:tcPr>
          <w:p w14:paraId="4BB2FE7A" w14:textId="54A7D72F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75C37752" w14:textId="77777777" w:rsidR="002535C3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6. </w:t>
            </w:r>
            <w:r w:rsidRPr="008C61BC">
              <w:rPr>
                <w:rFonts w:eastAsia="Times New Roman" w:cstheme="minorHAnsi"/>
                <w:sz w:val="20"/>
                <w:szCs w:val="18"/>
                <w:lang w:eastAsia="en-PH"/>
              </w:rPr>
              <w:t>Restraining trespassers.</w:t>
            </w:r>
          </w:p>
          <w:p w14:paraId="2BD6DA8F" w14:textId="432B78BB" w:rsidR="002535C3" w:rsidRPr="008C61BC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6C8B6CAC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3BD502B0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</w:tr>
      <w:tr w:rsidR="002535C3" w:rsidRPr="00D554ED" w14:paraId="0E9424BD" w14:textId="77777777" w:rsidTr="002535C3">
        <w:trPr>
          <w:trHeight w:val="169"/>
        </w:trPr>
        <w:tc>
          <w:tcPr>
            <w:tcW w:w="1326" w:type="dxa"/>
            <w:vMerge/>
          </w:tcPr>
          <w:p w14:paraId="046278F0" w14:textId="45F710FF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40CE49FE" w14:textId="77777777" w:rsidR="002535C3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7. </w:t>
            </w:r>
            <w:r w:rsidRPr="008C61BC">
              <w:rPr>
                <w:rFonts w:eastAsia="Times New Roman" w:cstheme="minorHAnsi"/>
                <w:sz w:val="20"/>
                <w:szCs w:val="18"/>
                <w:lang w:eastAsia="en-PH"/>
              </w:rPr>
              <w:t>Completes reports by recording observations, information, unusual occurrences, and surveillance activities; interviewing witnesses; obtaining signatures.</w:t>
            </w:r>
          </w:p>
          <w:p w14:paraId="5EA26054" w14:textId="66C57960" w:rsidR="002535C3" w:rsidRPr="008C61BC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16565D18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0A3E2EC0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</w:tr>
      <w:tr w:rsidR="002535C3" w:rsidRPr="00D554ED" w14:paraId="7073AF6F" w14:textId="77777777" w:rsidTr="002535C3">
        <w:trPr>
          <w:trHeight w:val="169"/>
        </w:trPr>
        <w:tc>
          <w:tcPr>
            <w:tcW w:w="1326" w:type="dxa"/>
            <w:vMerge/>
          </w:tcPr>
          <w:p w14:paraId="645227D9" w14:textId="55C7C90A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0FEE7BF8" w14:textId="77777777" w:rsidR="002535C3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8. </w:t>
            </w:r>
            <w:r w:rsidRPr="008C61BC"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 Report twelve (12) hours a day and work at a time and schedule set by his/her supervisor.</w:t>
            </w:r>
          </w:p>
          <w:p w14:paraId="3B099B59" w14:textId="7617F3BC" w:rsidR="002535C3" w:rsidRPr="008C61BC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7A996B63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6AB9AECC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</w:tr>
      <w:tr w:rsidR="002535C3" w:rsidRPr="00D554ED" w14:paraId="79CB1383" w14:textId="77777777" w:rsidTr="002535C3">
        <w:trPr>
          <w:trHeight w:val="169"/>
        </w:trPr>
        <w:tc>
          <w:tcPr>
            <w:tcW w:w="1326" w:type="dxa"/>
            <w:vMerge w:val="restart"/>
          </w:tcPr>
          <w:p w14:paraId="2198E4AC" w14:textId="77777777" w:rsidR="002535C3" w:rsidRDefault="002535C3" w:rsidP="002535C3">
            <w:pPr>
              <w:spacing w:before="240"/>
              <w:jc w:val="center"/>
              <w:rPr>
                <w:rFonts w:cstheme="minorHAnsi"/>
                <w:b/>
              </w:rPr>
            </w:pPr>
          </w:p>
          <w:p w14:paraId="0D21754A" w14:textId="77777777" w:rsidR="002535C3" w:rsidRDefault="002535C3" w:rsidP="002535C3">
            <w:pPr>
              <w:spacing w:before="240"/>
              <w:jc w:val="center"/>
              <w:rPr>
                <w:rFonts w:cstheme="minorHAnsi"/>
                <w:b/>
              </w:rPr>
            </w:pPr>
          </w:p>
          <w:p w14:paraId="4ABF6A4F" w14:textId="77777777" w:rsidR="002535C3" w:rsidRDefault="002535C3" w:rsidP="002535C3">
            <w:pPr>
              <w:spacing w:before="240"/>
              <w:jc w:val="center"/>
              <w:rPr>
                <w:rFonts w:cstheme="minorHAnsi"/>
                <w:b/>
              </w:rPr>
            </w:pPr>
          </w:p>
          <w:p w14:paraId="211E21AC" w14:textId="579D5B2B" w:rsidR="002535C3" w:rsidRPr="00D554ED" w:rsidRDefault="002535C3" w:rsidP="002535C3">
            <w:pPr>
              <w:spacing w:before="240"/>
              <w:jc w:val="center"/>
              <w:rPr>
                <w:rFonts w:cstheme="minorHAnsi"/>
              </w:rPr>
            </w:pPr>
            <w:r w:rsidRPr="002535C3">
              <w:rPr>
                <w:rFonts w:cstheme="minorHAnsi"/>
                <w:b/>
              </w:rPr>
              <w:t>As needed</w:t>
            </w:r>
          </w:p>
        </w:tc>
        <w:tc>
          <w:tcPr>
            <w:tcW w:w="5790" w:type="dxa"/>
          </w:tcPr>
          <w:p w14:paraId="71F31EC7" w14:textId="77777777" w:rsidR="002535C3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9. </w:t>
            </w:r>
            <w:r w:rsidRPr="008C61BC"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  Contributes to team effort by accomplishing related results as needed.</w:t>
            </w:r>
          </w:p>
          <w:p w14:paraId="0FEC6197" w14:textId="4AE9446E" w:rsidR="002535C3" w:rsidRPr="008C61BC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7A688D48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18010289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</w:tr>
      <w:tr w:rsidR="002535C3" w:rsidRPr="00D554ED" w14:paraId="62F068BD" w14:textId="77777777" w:rsidTr="002535C3">
        <w:trPr>
          <w:trHeight w:val="169"/>
        </w:trPr>
        <w:tc>
          <w:tcPr>
            <w:tcW w:w="1326" w:type="dxa"/>
            <w:vMerge/>
          </w:tcPr>
          <w:p w14:paraId="7EB88F4F" w14:textId="64762F77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286878A6" w14:textId="77777777" w:rsidR="002535C3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10. </w:t>
            </w:r>
            <w:r w:rsidRPr="008C61BC"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 Observe for signs of crime or disorder and investigate disturbances.</w:t>
            </w:r>
          </w:p>
          <w:p w14:paraId="121E8F91" w14:textId="67970A06" w:rsidR="002535C3" w:rsidRPr="008C61BC" w:rsidRDefault="002535C3" w:rsidP="00B115BE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397674DC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106DE4D5" w14:textId="77777777" w:rsidR="002535C3" w:rsidRPr="00D554ED" w:rsidRDefault="002535C3" w:rsidP="00B115BE">
            <w:pPr>
              <w:rPr>
                <w:rFonts w:cstheme="minorHAnsi"/>
              </w:rPr>
            </w:pPr>
          </w:p>
        </w:tc>
      </w:tr>
      <w:tr w:rsidR="002535C3" w:rsidRPr="00D554ED" w14:paraId="7A75DADA" w14:textId="77777777" w:rsidTr="002535C3">
        <w:trPr>
          <w:trHeight w:val="169"/>
        </w:trPr>
        <w:tc>
          <w:tcPr>
            <w:tcW w:w="1326" w:type="dxa"/>
            <w:vMerge/>
          </w:tcPr>
          <w:p w14:paraId="3BEEFEB1" w14:textId="2507E73C" w:rsidR="002535C3" w:rsidRPr="00D554ED" w:rsidRDefault="002535C3" w:rsidP="002535C3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0E6A0B63" w14:textId="77777777" w:rsidR="002535C3" w:rsidRDefault="002535C3" w:rsidP="002535C3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11. </w:t>
            </w:r>
            <w:r w:rsidRPr="008C61BC">
              <w:rPr>
                <w:rFonts w:eastAsia="Times New Roman" w:cstheme="minorHAnsi"/>
                <w:sz w:val="20"/>
                <w:szCs w:val="18"/>
                <w:lang w:eastAsia="en-PH"/>
              </w:rPr>
              <w:t>Act lawfully in direct defense of life or property.</w:t>
            </w:r>
          </w:p>
          <w:p w14:paraId="4FDD4681" w14:textId="7650A22A" w:rsidR="002535C3" w:rsidRPr="008C61BC" w:rsidRDefault="002535C3" w:rsidP="002535C3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76E69DAC" w14:textId="77777777" w:rsidR="002535C3" w:rsidRPr="00D554ED" w:rsidRDefault="002535C3" w:rsidP="002535C3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083BD563" w14:textId="77777777" w:rsidR="002535C3" w:rsidRPr="00D554ED" w:rsidRDefault="002535C3" w:rsidP="002535C3">
            <w:pPr>
              <w:rPr>
                <w:rFonts w:cstheme="minorHAnsi"/>
              </w:rPr>
            </w:pPr>
          </w:p>
        </w:tc>
      </w:tr>
      <w:tr w:rsidR="002535C3" w:rsidRPr="00D554ED" w14:paraId="54ED4BE4" w14:textId="77777777" w:rsidTr="002535C3">
        <w:trPr>
          <w:trHeight w:val="169"/>
        </w:trPr>
        <w:tc>
          <w:tcPr>
            <w:tcW w:w="1326" w:type="dxa"/>
            <w:vMerge/>
          </w:tcPr>
          <w:p w14:paraId="1659DDA0" w14:textId="3B3EBE11" w:rsidR="002535C3" w:rsidRDefault="002535C3" w:rsidP="002535C3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5E290271" w14:textId="77777777" w:rsidR="002535C3" w:rsidRDefault="002535C3" w:rsidP="002535C3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12. </w:t>
            </w:r>
            <w:r w:rsidRPr="008C61BC">
              <w:rPr>
                <w:rFonts w:eastAsia="Times New Roman" w:cstheme="minorHAnsi"/>
                <w:sz w:val="20"/>
                <w:szCs w:val="18"/>
                <w:lang w:eastAsia="en-PH"/>
              </w:rPr>
              <w:t>Apprehend criminals and evict violators.</w:t>
            </w:r>
          </w:p>
          <w:p w14:paraId="32CAAD60" w14:textId="15439E9F" w:rsidR="002535C3" w:rsidRPr="008C61BC" w:rsidRDefault="002535C3" w:rsidP="002535C3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246A02FC" w14:textId="77777777" w:rsidR="002535C3" w:rsidRPr="00D554ED" w:rsidRDefault="002535C3" w:rsidP="002535C3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12013F7D" w14:textId="77777777" w:rsidR="002535C3" w:rsidRPr="00D554ED" w:rsidRDefault="002535C3" w:rsidP="002535C3">
            <w:pPr>
              <w:rPr>
                <w:rFonts w:cstheme="minorHAnsi"/>
              </w:rPr>
            </w:pPr>
          </w:p>
        </w:tc>
      </w:tr>
      <w:tr w:rsidR="002535C3" w:rsidRPr="00D554ED" w14:paraId="41FB7685" w14:textId="77777777" w:rsidTr="002535C3">
        <w:trPr>
          <w:trHeight w:val="169"/>
        </w:trPr>
        <w:tc>
          <w:tcPr>
            <w:tcW w:w="1326" w:type="dxa"/>
            <w:vMerge/>
          </w:tcPr>
          <w:p w14:paraId="2E854D7C" w14:textId="710E60C6" w:rsidR="002535C3" w:rsidRDefault="002535C3" w:rsidP="002535C3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1476E9D4" w14:textId="77777777" w:rsidR="002535C3" w:rsidRDefault="002535C3" w:rsidP="002535C3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13. </w:t>
            </w:r>
            <w:r w:rsidRPr="008C61BC">
              <w:rPr>
                <w:rFonts w:eastAsia="Times New Roman" w:cstheme="minorHAnsi"/>
                <w:sz w:val="20"/>
                <w:szCs w:val="18"/>
                <w:lang w:eastAsia="en-PH"/>
              </w:rPr>
              <w:t>Report in detail any suspicious incidents.</w:t>
            </w:r>
          </w:p>
          <w:p w14:paraId="01091CD1" w14:textId="664F8A3B" w:rsidR="002535C3" w:rsidRPr="008C61BC" w:rsidRDefault="002535C3" w:rsidP="002535C3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55A33080" w14:textId="77777777" w:rsidR="002535C3" w:rsidRPr="00D554ED" w:rsidRDefault="002535C3" w:rsidP="002535C3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70888FA4" w14:textId="77777777" w:rsidR="002535C3" w:rsidRPr="00D554ED" w:rsidRDefault="002535C3" w:rsidP="002535C3">
            <w:pPr>
              <w:rPr>
                <w:rFonts w:cstheme="minorHAnsi"/>
              </w:rPr>
            </w:pPr>
          </w:p>
        </w:tc>
      </w:tr>
      <w:tr w:rsidR="002535C3" w:rsidRPr="00D554ED" w14:paraId="1D035613" w14:textId="77777777" w:rsidTr="002535C3">
        <w:trPr>
          <w:trHeight w:val="169"/>
        </w:trPr>
        <w:tc>
          <w:tcPr>
            <w:tcW w:w="1326" w:type="dxa"/>
            <w:vMerge/>
          </w:tcPr>
          <w:p w14:paraId="66FEB48A" w14:textId="4FA37A86" w:rsidR="002535C3" w:rsidRDefault="002535C3" w:rsidP="002535C3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491F9DED" w14:textId="77777777" w:rsidR="002535C3" w:rsidRDefault="002535C3" w:rsidP="002535C3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14. </w:t>
            </w:r>
            <w:r w:rsidRPr="008C61BC"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 Watch alarm systems or video cameras and operate detecting/emergency as directed.</w:t>
            </w:r>
          </w:p>
          <w:p w14:paraId="2917F54A" w14:textId="30F52F2D" w:rsidR="002535C3" w:rsidRPr="008C61BC" w:rsidRDefault="002535C3" w:rsidP="002535C3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1729E151" w14:textId="77777777" w:rsidR="002535C3" w:rsidRPr="00D554ED" w:rsidRDefault="002535C3" w:rsidP="002535C3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3CB59434" w14:textId="77777777" w:rsidR="002535C3" w:rsidRPr="00D554ED" w:rsidRDefault="002535C3" w:rsidP="002535C3">
            <w:pPr>
              <w:rPr>
                <w:rFonts w:cstheme="minorHAnsi"/>
              </w:rPr>
            </w:pPr>
          </w:p>
        </w:tc>
      </w:tr>
      <w:tr w:rsidR="002535C3" w:rsidRPr="00D554ED" w14:paraId="5F3F8732" w14:textId="77777777" w:rsidTr="002535C3">
        <w:trPr>
          <w:trHeight w:val="169"/>
        </w:trPr>
        <w:tc>
          <w:tcPr>
            <w:tcW w:w="1326" w:type="dxa"/>
            <w:vMerge/>
          </w:tcPr>
          <w:p w14:paraId="28115D7B" w14:textId="77777777" w:rsidR="002535C3" w:rsidRDefault="002535C3" w:rsidP="002535C3">
            <w:pPr>
              <w:rPr>
                <w:rFonts w:cstheme="minorHAnsi"/>
              </w:rPr>
            </w:pPr>
          </w:p>
        </w:tc>
        <w:tc>
          <w:tcPr>
            <w:tcW w:w="5790" w:type="dxa"/>
          </w:tcPr>
          <w:p w14:paraId="7044DC3A" w14:textId="77777777" w:rsidR="002535C3" w:rsidRDefault="002535C3" w:rsidP="002535C3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  <w:r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15. </w:t>
            </w:r>
            <w:r w:rsidRPr="00030DBC">
              <w:rPr>
                <w:rFonts w:eastAsia="Times New Roman" w:cstheme="minorHAnsi"/>
                <w:sz w:val="20"/>
                <w:szCs w:val="18"/>
                <w:lang w:eastAsia="en-PH"/>
              </w:rPr>
              <w:t xml:space="preserve"> Obtains help by sounding alarms.</w:t>
            </w:r>
          </w:p>
          <w:p w14:paraId="3D3BFB58" w14:textId="5DD5DB24" w:rsidR="00E54150" w:rsidRDefault="00E54150" w:rsidP="002535C3">
            <w:pPr>
              <w:rPr>
                <w:rFonts w:eastAsia="Times New Roman" w:cstheme="minorHAnsi"/>
                <w:sz w:val="20"/>
                <w:szCs w:val="18"/>
                <w:lang w:eastAsia="en-PH"/>
              </w:rPr>
            </w:pPr>
          </w:p>
        </w:tc>
        <w:tc>
          <w:tcPr>
            <w:tcW w:w="1129" w:type="dxa"/>
          </w:tcPr>
          <w:p w14:paraId="412639A2" w14:textId="77777777" w:rsidR="002535C3" w:rsidRPr="00D554ED" w:rsidRDefault="002535C3" w:rsidP="002535C3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727DCD72" w14:textId="77777777" w:rsidR="002535C3" w:rsidRPr="00D554ED" w:rsidRDefault="002535C3" w:rsidP="002535C3">
            <w:pPr>
              <w:rPr>
                <w:rFonts w:cstheme="minorHAnsi"/>
              </w:rPr>
            </w:pPr>
          </w:p>
        </w:tc>
      </w:tr>
    </w:tbl>
    <w:p w14:paraId="4F0CB8AD" w14:textId="77777777" w:rsidR="002535C3" w:rsidRDefault="002535C3" w:rsidP="00FC2AF6">
      <w:pPr>
        <w:spacing w:before="240"/>
        <w:rPr>
          <w:rFonts w:cstheme="minorHAnsi"/>
          <w:b/>
        </w:rPr>
      </w:pPr>
    </w:p>
    <w:p w14:paraId="725AB749" w14:textId="1D3665F4" w:rsidR="00B115BE" w:rsidRPr="00D554ED" w:rsidRDefault="00FC2AF6" w:rsidP="00FC2AF6">
      <w:pPr>
        <w:spacing w:before="240"/>
        <w:rPr>
          <w:rFonts w:cstheme="minorHAnsi"/>
          <w:b/>
        </w:rPr>
      </w:pPr>
      <w:r w:rsidRPr="00D554ED">
        <w:rPr>
          <w:rFonts w:cstheme="minorHAnsi"/>
          <w:b/>
        </w:rPr>
        <w:t>Inspected by:</w:t>
      </w:r>
      <w:r w:rsidRPr="00D554ED">
        <w:rPr>
          <w:rFonts w:cstheme="minorHAnsi"/>
          <w:b/>
        </w:rPr>
        <w:tab/>
      </w:r>
      <w:r w:rsidRPr="00D554ED">
        <w:rPr>
          <w:rFonts w:cstheme="minorHAnsi"/>
          <w:b/>
        </w:rPr>
        <w:tab/>
      </w:r>
      <w:r w:rsidRPr="00D554ED">
        <w:rPr>
          <w:rFonts w:cstheme="minorHAnsi"/>
          <w:b/>
        </w:rPr>
        <w:tab/>
      </w:r>
      <w:r w:rsidRPr="00D554ED">
        <w:rPr>
          <w:rFonts w:cstheme="minorHAnsi"/>
          <w:b/>
        </w:rPr>
        <w:tab/>
      </w:r>
      <w:r w:rsidRPr="00D554ED">
        <w:rPr>
          <w:rFonts w:cstheme="minorHAnsi"/>
          <w:b/>
        </w:rPr>
        <w:tab/>
      </w:r>
      <w:r w:rsidRPr="00D554ED">
        <w:rPr>
          <w:rFonts w:cstheme="minorHAnsi"/>
          <w:b/>
        </w:rPr>
        <w:tab/>
      </w:r>
      <w:r w:rsidRPr="00D554ED">
        <w:rPr>
          <w:rFonts w:cstheme="minorHAnsi"/>
          <w:b/>
        </w:rPr>
        <w:tab/>
      </w:r>
      <w:r w:rsidRPr="00D554ED">
        <w:rPr>
          <w:rFonts w:cstheme="minorHAnsi"/>
          <w:b/>
        </w:rPr>
        <w:tab/>
        <w:t>Noted By:</w:t>
      </w:r>
    </w:p>
    <w:p w14:paraId="74023905" w14:textId="49BB433B" w:rsidR="00FC2AF6" w:rsidRPr="00D554ED" w:rsidRDefault="00FC2AF6" w:rsidP="00FC2AF6">
      <w:pPr>
        <w:spacing w:after="0"/>
        <w:rPr>
          <w:rFonts w:cstheme="minorHAnsi"/>
          <w:b/>
        </w:rPr>
      </w:pPr>
      <w:r w:rsidRPr="00D554ED">
        <w:rPr>
          <w:rFonts w:cstheme="minorHAnsi"/>
          <w:b/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E763A9" wp14:editId="3AE6FED8">
                <wp:simplePos x="0" y="0"/>
                <wp:positionH relativeFrom="margin">
                  <wp:align>left</wp:align>
                </wp:positionH>
                <wp:positionV relativeFrom="paragraph">
                  <wp:posOffset>170180</wp:posOffset>
                </wp:positionV>
                <wp:extent cx="216217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621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C33BA5A">
              <v:line id="Straight Connector 15" style="position:absolute;flip:y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black [3200]" strokeweight="1.5pt" from="0,13.4pt" to="170.25pt,13.4pt" w14:anchorId="587E2A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">
                <v:stroke joinstyle="miter"/>
                <w10:wrap anchorx="margin"/>
              </v:line>
            </w:pict>
          </mc:Fallback>
        </mc:AlternateContent>
      </w:r>
      <w:r w:rsidRPr="00D554ED">
        <w:rPr>
          <w:rFonts w:cstheme="minorHAnsi"/>
          <w:b/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CB8401" wp14:editId="7C93E48A">
                <wp:simplePos x="0" y="0"/>
                <wp:positionH relativeFrom="column">
                  <wp:posOffset>3676650</wp:posOffset>
                </wp:positionH>
                <wp:positionV relativeFrom="paragraph">
                  <wp:posOffset>138430</wp:posOffset>
                </wp:positionV>
                <wp:extent cx="209550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E3DDC86">
              <v:line id="Straight Connector 1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00]" strokeweight="1.5pt" from="289.5pt,10.9pt" to="454.5pt,10.9pt" w14:anchorId="36A4D8A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">
                <v:stroke joinstyle="miter"/>
              </v:line>
            </w:pict>
          </mc:Fallback>
        </mc:AlternateContent>
      </w:r>
      <w:r w:rsidR="00DB244B">
        <w:rPr>
          <w:rFonts w:cstheme="minorHAnsi"/>
          <w:b/>
        </w:rPr>
        <w:tab/>
      </w:r>
      <w:r w:rsidR="00DB244B">
        <w:rPr>
          <w:rFonts w:cstheme="minorHAnsi"/>
          <w:b/>
        </w:rPr>
        <w:tab/>
      </w:r>
      <w:r w:rsidR="00DB244B">
        <w:rPr>
          <w:rFonts w:cstheme="minorHAnsi"/>
          <w:b/>
        </w:rPr>
        <w:tab/>
      </w:r>
      <w:r w:rsidR="00DB244B">
        <w:rPr>
          <w:rFonts w:cstheme="minorHAnsi"/>
          <w:b/>
        </w:rPr>
        <w:tab/>
      </w:r>
    </w:p>
    <w:p w14:paraId="1BB1722C" w14:textId="1FC29AB2" w:rsidR="00522E1E" w:rsidRDefault="00DB244B" w:rsidP="005F4D65">
      <w:pPr>
        <w:spacing w:after="0"/>
        <w:rPr>
          <w:rFonts w:cstheme="minorHAnsi"/>
        </w:rPr>
      </w:pPr>
      <w:r>
        <w:rPr>
          <w:rFonts w:cstheme="minorHAnsi"/>
        </w:rPr>
        <w:t xml:space="preserve">       Signature over Printed Name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   Ms. Happy S. Pelayo </w:t>
      </w:r>
    </w:p>
    <w:p w14:paraId="006A4907" w14:textId="7203E69C" w:rsidR="00DB244B" w:rsidRDefault="00DB244B" w:rsidP="005F4D65">
      <w:pPr>
        <w:spacing w:after="0"/>
        <w:rPr>
          <w:rFonts w:cstheme="minorHAnsi"/>
        </w:rPr>
      </w:pPr>
      <w:r>
        <w:rPr>
          <w:rFonts w:cstheme="minorHAnsi"/>
        </w:rPr>
        <w:tab/>
        <w:t>Security Head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   Vice President for Administration</w:t>
      </w:r>
    </w:p>
    <w:p w14:paraId="61B6A8AF" w14:textId="77777777" w:rsidR="00DB244B" w:rsidRPr="00DB244B" w:rsidRDefault="00DB244B" w:rsidP="00DB244B">
      <w:pPr>
        <w:rPr>
          <w:rFonts w:cstheme="minorHAnsi"/>
        </w:rPr>
      </w:pPr>
    </w:p>
    <w:sectPr w:rsidR="00DB244B" w:rsidRPr="00DB244B" w:rsidSect="00E57571">
      <w:pgSz w:w="12242" w:h="18722" w:code="125"/>
      <w:pgMar w:top="426" w:right="720" w:bottom="284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D3213" w14:textId="77777777" w:rsidR="00994107" w:rsidRDefault="00994107" w:rsidP="00FC2AF6">
      <w:pPr>
        <w:spacing w:after="0" w:line="240" w:lineRule="auto"/>
      </w:pPr>
      <w:r>
        <w:separator/>
      </w:r>
    </w:p>
  </w:endnote>
  <w:endnote w:type="continuationSeparator" w:id="0">
    <w:p w14:paraId="2F171377" w14:textId="77777777" w:rsidR="00994107" w:rsidRDefault="00994107" w:rsidP="00FC2A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3120CA" w14:textId="77777777" w:rsidR="00994107" w:rsidRDefault="00994107" w:rsidP="00FC2AF6">
      <w:pPr>
        <w:spacing w:after="0" w:line="240" w:lineRule="auto"/>
      </w:pPr>
      <w:r>
        <w:separator/>
      </w:r>
    </w:p>
  </w:footnote>
  <w:footnote w:type="continuationSeparator" w:id="0">
    <w:p w14:paraId="7C549F4D" w14:textId="77777777" w:rsidR="00994107" w:rsidRDefault="00994107" w:rsidP="00FC2A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97B8B"/>
    <w:multiLevelType w:val="hybridMultilevel"/>
    <w:tmpl w:val="D18A2324"/>
    <w:lvl w:ilvl="0" w:tplc="3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F3385A"/>
    <w:multiLevelType w:val="hybridMultilevel"/>
    <w:tmpl w:val="24C60334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F42E9"/>
    <w:multiLevelType w:val="hybridMultilevel"/>
    <w:tmpl w:val="D9F4F33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3A1FD6"/>
    <w:multiLevelType w:val="hybridMultilevel"/>
    <w:tmpl w:val="4E961F64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A5587C"/>
    <w:multiLevelType w:val="hybridMultilevel"/>
    <w:tmpl w:val="EB1E8A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1456D6"/>
    <w:multiLevelType w:val="hybridMultilevel"/>
    <w:tmpl w:val="9300ED3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71A10"/>
    <w:multiLevelType w:val="hybridMultilevel"/>
    <w:tmpl w:val="211A342A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TQztzAzNTa2MLZQ0lEKTi0uzszPAykwrgUABhzfIywAAAA="/>
  </w:docVars>
  <w:rsids>
    <w:rsidRoot w:val="00095970"/>
    <w:rsid w:val="0005477A"/>
    <w:rsid w:val="00056380"/>
    <w:rsid w:val="0006412B"/>
    <w:rsid w:val="00095970"/>
    <w:rsid w:val="001F560A"/>
    <w:rsid w:val="00212C49"/>
    <w:rsid w:val="002535C3"/>
    <w:rsid w:val="00294424"/>
    <w:rsid w:val="002A4A43"/>
    <w:rsid w:val="00410A56"/>
    <w:rsid w:val="00457288"/>
    <w:rsid w:val="00522E1E"/>
    <w:rsid w:val="005F4D65"/>
    <w:rsid w:val="006736A6"/>
    <w:rsid w:val="007122E1"/>
    <w:rsid w:val="00751EE9"/>
    <w:rsid w:val="007C3416"/>
    <w:rsid w:val="00810028"/>
    <w:rsid w:val="008C61BC"/>
    <w:rsid w:val="00963B34"/>
    <w:rsid w:val="00985512"/>
    <w:rsid w:val="00994107"/>
    <w:rsid w:val="00A00215"/>
    <w:rsid w:val="00A2340A"/>
    <w:rsid w:val="00A3212B"/>
    <w:rsid w:val="00AD0E3E"/>
    <w:rsid w:val="00AE5E5D"/>
    <w:rsid w:val="00B115BE"/>
    <w:rsid w:val="00CD1747"/>
    <w:rsid w:val="00CE1B32"/>
    <w:rsid w:val="00D554ED"/>
    <w:rsid w:val="00D80748"/>
    <w:rsid w:val="00DA0930"/>
    <w:rsid w:val="00DB244B"/>
    <w:rsid w:val="00E24488"/>
    <w:rsid w:val="00E54150"/>
    <w:rsid w:val="00E57571"/>
    <w:rsid w:val="00F01140"/>
    <w:rsid w:val="00F95828"/>
    <w:rsid w:val="00FC2AF6"/>
    <w:rsid w:val="1CB437AB"/>
    <w:rsid w:val="4B90C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9A898"/>
  <w15:chartTrackingRefBased/>
  <w15:docId w15:val="{927A678D-3887-4F0F-A3F6-C23512731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59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59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48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2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2AF6"/>
  </w:style>
  <w:style w:type="paragraph" w:styleId="Footer">
    <w:name w:val="footer"/>
    <w:basedOn w:val="Normal"/>
    <w:link w:val="FooterChar"/>
    <w:uiPriority w:val="99"/>
    <w:unhideWhenUsed/>
    <w:rsid w:val="00FC2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2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22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66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73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94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3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4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0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70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6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67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0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3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8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9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9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3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9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7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8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7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8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16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A8A8A8BEABE54B968E21C43B01A5D4" ma:contentTypeVersion="12" ma:contentTypeDescription="Create a new document." ma:contentTypeScope="" ma:versionID="082e2274c7876062a684067cd2db5303">
  <xsd:schema xmlns:xsd="http://www.w3.org/2001/XMLSchema" xmlns:xs="http://www.w3.org/2001/XMLSchema" xmlns:p="http://schemas.microsoft.com/office/2006/metadata/properties" xmlns:ns2="0dff1188-81bc-40aa-8cb5-70e782211268" xmlns:ns3="5a320ee8-8856-4c7d-84c0-c0076071d8e7" targetNamespace="http://schemas.microsoft.com/office/2006/metadata/properties" ma:root="true" ma:fieldsID="ae3cc81a6e5ab092b8723c4ef58d5098" ns2:_="" ns3:_="">
    <xsd:import namespace="0dff1188-81bc-40aa-8cb5-70e782211268"/>
    <xsd:import namespace="5a320ee8-8856-4c7d-84c0-c0076071d8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f1188-81bc-40aa-8cb5-70e7822112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320ee8-8856-4c7d-84c0-c0076071d8e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515EB2-9F00-4F43-9D22-527A499E87C3}"/>
</file>

<file path=customXml/itemProps2.xml><?xml version="1.0" encoding="utf-8"?>
<ds:datastoreItem xmlns:ds="http://schemas.openxmlformats.org/officeDocument/2006/customXml" ds:itemID="{E999481E-3ABA-47AE-AB23-6DF55CFEF5B9}"/>
</file>

<file path=customXml/itemProps3.xml><?xml version="1.0" encoding="utf-8"?>
<ds:datastoreItem xmlns:ds="http://schemas.openxmlformats.org/officeDocument/2006/customXml" ds:itemID="{FEC7F7F0-95C8-474B-9C96-9FA596D17FD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</dc:creator>
  <cp:keywords/>
  <dc:description/>
  <cp:lastModifiedBy>Aimee Mae Calaquian</cp:lastModifiedBy>
  <cp:revision>28</cp:revision>
  <cp:lastPrinted>2021-07-28T05:48:00Z</cp:lastPrinted>
  <dcterms:created xsi:type="dcterms:W3CDTF">2021-07-26T01:19:00Z</dcterms:created>
  <dcterms:modified xsi:type="dcterms:W3CDTF">2021-07-28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8A8A8BEABE54B968E21C43B01A5D4</vt:lpwstr>
  </property>
</Properties>
</file>